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2074DC7" w:rsidR="001D506F" w:rsidRPr="001D506F" w:rsidRDefault="00D84CBE"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4D3FB265" wp14:editId="6F7CE11B">
            <wp:simplePos x="0" y="0"/>
            <wp:positionH relativeFrom="column">
              <wp:posOffset>-973667</wp:posOffset>
            </wp:positionH>
            <wp:positionV relativeFrom="page">
              <wp:posOffset>-7641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82B5F19" w14:textId="77777777" w:rsidR="00125263" w:rsidRPr="00D84CBE" w:rsidRDefault="001D506F" w:rsidP="00D84CBE">
      <w:pPr>
        <w:pStyle w:val="Heading1"/>
      </w:pPr>
      <w:r w:rsidRPr="00D84CBE">
        <w:t xml:space="preserve">Bachelor of Arts in Criminology and Justice Studies </w:t>
      </w:r>
    </w:p>
    <w:p w14:paraId="2958C72A" w14:textId="62A46528" w:rsidR="0074660D" w:rsidRPr="003106A7" w:rsidRDefault="0074660D" w:rsidP="00D84CBE">
      <w:pPr>
        <w:pStyle w:val="Heading1"/>
        <w:rPr>
          <w:color w:val="003976"/>
        </w:rPr>
      </w:pPr>
      <w:r w:rsidRPr="003106A7">
        <w:t>to Juris Doctor (JD)</w:t>
      </w:r>
    </w:p>
    <w:p w14:paraId="54850AC4" w14:textId="265B0FD6" w:rsidR="00B72376" w:rsidRPr="003106A7" w:rsidRDefault="00B72376" w:rsidP="001D506F">
      <w:pPr>
        <w:jc w:val="center"/>
        <w:rPr>
          <w:sz w:val="22"/>
          <w:szCs w:val="22"/>
        </w:rPr>
      </w:pPr>
    </w:p>
    <w:tbl>
      <w:tblPr>
        <w:tblW w:w="9540" w:type="dxa"/>
        <w:tblInd w:w="-95" w:type="dxa"/>
        <w:tblLayout w:type="fixed"/>
        <w:tblLook w:val="01C0" w:firstRow="0" w:lastRow="1" w:firstColumn="1" w:lastColumn="1" w:noHBand="0" w:noVBand="0"/>
      </w:tblPr>
      <w:tblGrid>
        <w:gridCol w:w="6840"/>
        <w:gridCol w:w="1710"/>
        <w:gridCol w:w="990"/>
      </w:tblGrid>
      <w:tr w:rsidR="001D506F" w:rsidRPr="003106A7" w14:paraId="3C26247D" w14:textId="77777777" w:rsidTr="00785A90">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8AA13A" w14:textId="77777777" w:rsidR="001D506F" w:rsidRPr="003106A7" w:rsidRDefault="001D506F" w:rsidP="00533603">
            <w:pPr>
              <w:tabs>
                <w:tab w:val="left" w:pos="720"/>
              </w:tabs>
              <w:rPr>
                <w:rFonts w:ascii="National Book" w:hAnsi="National Book" w:cs="Arial"/>
                <w:color w:val="002060"/>
                <w:sz w:val="16"/>
                <w:szCs w:val="16"/>
              </w:rPr>
            </w:pPr>
            <w:r w:rsidRPr="003106A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581971" w14:textId="77777777" w:rsidR="001D506F" w:rsidRPr="003106A7" w:rsidRDefault="001D506F" w:rsidP="00533603">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Credit</w:t>
            </w:r>
          </w:p>
          <w:p w14:paraId="31D4E921" w14:textId="77777777" w:rsidR="001D506F" w:rsidRPr="003106A7" w:rsidRDefault="001D506F" w:rsidP="00533603">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0721A" w14:textId="77777777" w:rsidR="001D506F" w:rsidRPr="003106A7" w:rsidRDefault="001D506F" w:rsidP="00533603">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 xml:space="preserve">Upper-Division </w:t>
            </w:r>
          </w:p>
        </w:tc>
      </w:tr>
      <w:tr w:rsidR="001D506F" w:rsidRPr="003106A7" w14:paraId="65226330"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52AF78" w14:textId="77777777" w:rsidR="001D506F" w:rsidRPr="003106A7" w:rsidRDefault="001D506F" w:rsidP="00533603">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 xml:space="preserve">Semester One: [14 Credit Hours] Kent State University </w:t>
            </w:r>
          </w:p>
        </w:tc>
      </w:tr>
      <w:tr w:rsidR="001D506F" w:rsidRPr="003106A7" w14:paraId="66D8365C"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7344050C"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13828AAF"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0F0FA7"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6F62874A"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FAA4636" w14:textId="0CC08B31" w:rsidR="001D506F" w:rsidRPr="003106A7" w:rsidRDefault="00D05755"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1254307B"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42D48E43"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51DC33B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1ED11C0"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ECED3EE"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FA541DB"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40A44221"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7B8E66D"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6C8923"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DD5DDA0"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0B4AAC52"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89C154"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7CAAF72"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B9930A"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7AE8BC49" w14:textId="77777777" w:rsidTr="00785A90">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AC1766B" w14:textId="77777777" w:rsidR="001D506F" w:rsidRPr="003106A7" w:rsidRDefault="001D506F" w:rsidP="00533603">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wo: [16 Credit Hours] Kent State University</w:t>
            </w:r>
          </w:p>
        </w:tc>
      </w:tr>
      <w:tr w:rsidR="001D506F" w:rsidRPr="003106A7" w14:paraId="06D7A46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D8C3F6B" w14:textId="77777777" w:rsidR="001D506F" w:rsidRPr="003106A7" w:rsidRDefault="001D506F" w:rsidP="00533603">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1869D24D"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EB59310"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03F750F9"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9CAEA39" w14:textId="77777777" w:rsidR="001D506F" w:rsidRPr="003106A7" w:rsidRDefault="001D506F" w:rsidP="00533603">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8884847"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3F498EC7"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7E738D83"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1EA0A6B"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A9E79EC"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CB81E6A"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0003C7C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208E5F5"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6ABC27"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BC0D6F9"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4AE0C2BD"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2C13F569"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4BA8801"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3003AE8"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0FBF121D"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9BB6C3" w14:textId="77777777" w:rsidR="001D506F" w:rsidRPr="003106A7" w:rsidRDefault="001D506F" w:rsidP="00533603">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hree: [15 Credit Hours] Kent State University</w:t>
            </w:r>
          </w:p>
        </w:tc>
      </w:tr>
      <w:tr w:rsidR="001D506F" w:rsidRPr="003106A7" w14:paraId="1469D03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02689A6"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517B781A"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BB4C46"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50CAF45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A652C43" w14:textId="37419C85" w:rsidR="001D506F" w:rsidRPr="003106A7" w:rsidRDefault="00B55322" w:rsidP="00533603">
            <w:pPr>
              <w:tabs>
                <w:tab w:val="left" w:pos="147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565FEA38"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8A9450E"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0E17E170"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50C87AC"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CBD91B3"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F8B4D0E"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4DF27E8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53046E0"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81BDA43"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9122D8"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5FC050A6"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6AECD483" w14:textId="77777777" w:rsidR="001D506F" w:rsidRPr="003106A7" w:rsidRDefault="001D506F" w:rsidP="00533603">
            <w:pPr>
              <w:tabs>
                <w:tab w:val="left" w:pos="1035"/>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A18CC5"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2A219B0"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6C54A962"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E2D6BB" w14:textId="77777777" w:rsidR="001D506F" w:rsidRPr="003106A7" w:rsidRDefault="001D506F" w:rsidP="00533603">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Four: [15 Credit Hours] Kent State University</w:t>
            </w:r>
          </w:p>
        </w:tc>
      </w:tr>
      <w:tr w:rsidR="003106A7" w:rsidRPr="003106A7" w14:paraId="40E537D6"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6F312B6" w14:textId="052B7EC3" w:rsidR="001D506F" w:rsidRPr="003106A7" w:rsidRDefault="00771B76"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36217834"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D0D438C"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D506F" w:rsidRPr="003106A7" w14:paraId="19AA4A9D"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49BEEC0" w14:textId="77777777" w:rsidR="001D506F" w:rsidRPr="003106A7" w:rsidRDefault="001D506F"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5D2305B4" w14:textId="77777777" w:rsidR="001D506F" w:rsidRPr="003106A7" w:rsidRDefault="001D506F" w:rsidP="0053360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39EAEF2" w14:textId="77777777" w:rsidR="001D506F" w:rsidRPr="003106A7" w:rsidRDefault="001D506F" w:rsidP="00533603">
            <w:pPr>
              <w:tabs>
                <w:tab w:val="left" w:pos="720"/>
              </w:tabs>
              <w:jc w:val="center"/>
              <w:rPr>
                <w:rFonts w:ascii="National Book" w:hAnsi="National Book" w:cs="Arial"/>
                <w:color w:val="002060"/>
                <w:sz w:val="20"/>
                <w:szCs w:val="20"/>
              </w:rPr>
            </w:pPr>
          </w:p>
        </w:tc>
      </w:tr>
      <w:tr w:rsidR="00125263" w:rsidRPr="003106A7" w14:paraId="640EB36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4FD3490" w14:textId="43BD499A"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0D655BF" w14:textId="4FBD6765"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9A46DA1" w14:textId="77777777" w:rsidR="00125263" w:rsidRPr="003106A7" w:rsidRDefault="00125263" w:rsidP="00125263">
            <w:pPr>
              <w:tabs>
                <w:tab w:val="left" w:pos="720"/>
              </w:tabs>
              <w:jc w:val="center"/>
              <w:rPr>
                <w:rFonts w:ascii="National Book" w:hAnsi="National Book" w:cs="Arial"/>
                <w:color w:val="002060"/>
                <w:sz w:val="20"/>
                <w:szCs w:val="20"/>
              </w:rPr>
            </w:pPr>
          </w:p>
        </w:tc>
      </w:tr>
      <w:tr w:rsidR="00125263" w:rsidRPr="003106A7" w14:paraId="36E9743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230517D7"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5704709"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61D307" w14:textId="77777777" w:rsidR="00125263" w:rsidRPr="003106A7" w:rsidRDefault="00125263" w:rsidP="00125263">
            <w:pPr>
              <w:tabs>
                <w:tab w:val="left" w:pos="720"/>
              </w:tabs>
              <w:jc w:val="center"/>
              <w:rPr>
                <w:rFonts w:ascii="National Book" w:hAnsi="National Book" w:cs="Arial"/>
                <w:color w:val="002060"/>
                <w:sz w:val="20"/>
                <w:szCs w:val="20"/>
              </w:rPr>
            </w:pPr>
          </w:p>
        </w:tc>
      </w:tr>
      <w:tr w:rsidR="00125263" w:rsidRPr="003106A7" w14:paraId="47087DB9"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51BE5BA"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A48ED8F"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ACE4A63" w14:textId="77777777" w:rsidR="00125263" w:rsidRPr="003106A7" w:rsidRDefault="00125263" w:rsidP="00125263">
            <w:pPr>
              <w:tabs>
                <w:tab w:val="left" w:pos="720"/>
              </w:tabs>
              <w:jc w:val="center"/>
              <w:rPr>
                <w:rFonts w:ascii="National Book" w:hAnsi="National Book" w:cs="Arial"/>
                <w:color w:val="002060"/>
                <w:sz w:val="20"/>
                <w:szCs w:val="20"/>
              </w:rPr>
            </w:pPr>
          </w:p>
        </w:tc>
      </w:tr>
      <w:tr w:rsidR="00125263" w:rsidRPr="003106A7" w14:paraId="4C2F42EB"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BCC002B" w14:textId="77777777" w:rsidR="00125263" w:rsidRPr="003106A7" w:rsidRDefault="00125263" w:rsidP="00125263">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t>Semester Five: [15 Credit Hours] Kent State University</w:t>
            </w:r>
          </w:p>
        </w:tc>
      </w:tr>
      <w:tr w:rsidR="00125263" w:rsidRPr="003106A7" w14:paraId="206D7BF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C270E48"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115BC2FD"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542DCB"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125263" w:rsidRPr="003106A7" w14:paraId="1ABAEED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339ADEA"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7311 Minorities in Crime and Justice (DIVD)</w:t>
            </w:r>
          </w:p>
          <w:p w14:paraId="76D1B528"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661FC6DA"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1C74D5"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125263" w:rsidRPr="003106A7" w14:paraId="2179F680"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697178"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3832C762"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17DCB0"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71B76" w:rsidRPr="003106A7" w14:paraId="1809B53B"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228A3F68" w14:textId="477A5307" w:rsidR="00771B76" w:rsidRPr="003106A7" w:rsidRDefault="00771B76"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tcPr>
          <w:p w14:paraId="2CAF3001" w14:textId="3AD00F08" w:rsidR="00771B76" w:rsidRPr="003106A7" w:rsidRDefault="00771B76"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7D16B2E" w14:textId="77777777" w:rsidR="00771B76" w:rsidRPr="003106A7" w:rsidRDefault="00771B76" w:rsidP="00125263">
            <w:pPr>
              <w:tabs>
                <w:tab w:val="left" w:pos="720"/>
              </w:tabs>
              <w:jc w:val="center"/>
              <w:rPr>
                <w:rFonts w:ascii="National Book" w:hAnsi="National Book" w:cs="Arial"/>
                <w:color w:val="002060"/>
                <w:sz w:val="20"/>
                <w:szCs w:val="20"/>
              </w:rPr>
            </w:pPr>
          </w:p>
        </w:tc>
      </w:tr>
      <w:tr w:rsidR="00125263" w:rsidRPr="003106A7" w14:paraId="082D5D55" w14:textId="77777777" w:rsidTr="00AA58F3">
        <w:trPr>
          <w:trHeight w:val="288"/>
        </w:trPr>
        <w:tc>
          <w:tcPr>
            <w:tcW w:w="6840" w:type="dxa"/>
            <w:tcBorders>
              <w:top w:val="single" w:sz="4" w:space="0" w:color="auto"/>
              <w:left w:val="single" w:sz="4" w:space="0" w:color="auto"/>
              <w:bottom w:val="single" w:sz="4" w:space="0" w:color="auto"/>
              <w:right w:val="single" w:sz="4" w:space="0" w:color="auto"/>
            </w:tcBorders>
          </w:tcPr>
          <w:p w14:paraId="5EF24691" w14:textId="73A61587" w:rsidR="00125263" w:rsidRPr="003106A7" w:rsidRDefault="00B32A76"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0F8A201D" w14:textId="7D3B8269" w:rsidR="00125263" w:rsidRPr="003106A7" w:rsidRDefault="00771B76" w:rsidP="00AA58F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0FEC08B" w14:textId="77777777" w:rsidR="00125263" w:rsidRPr="003106A7" w:rsidRDefault="00125263" w:rsidP="00125263">
            <w:pPr>
              <w:tabs>
                <w:tab w:val="left" w:pos="720"/>
              </w:tabs>
              <w:jc w:val="center"/>
              <w:rPr>
                <w:rFonts w:ascii="National Book" w:hAnsi="National Book" w:cs="Arial"/>
                <w:color w:val="002060"/>
                <w:sz w:val="20"/>
                <w:szCs w:val="20"/>
              </w:rPr>
            </w:pPr>
          </w:p>
        </w:tc>
      </w:tr>
    </w:tbl>
    <w:p w14:paraId="5699E44F" w14:textId="77777777" w:rsidR="003106A7" w:rsidRPr="003106A7" w:rsidRDefault="003106A7">
      <w:r w:rsidRPr="003106A7">
        <w:br w:type="page"/>
      </w:r>
    </w:p>
    <w:tbl>
      <w:tblPr>
        <w:tblW w:w="9540" w:type="dxa"/>
        <w:tblInd w:w="-95" w:type="dxa"/>
        <w:tblLayout w:type="fixed"/>
        <w:tblLook w:val="01C0" w:firstRow="0" w:lastRow="1" w:firstColumn="1" w:lastColumn="1" w:noHBand="0" w:noVBand="0"/>
      </w:tblPr>
      <w:tblGrid>
        <w:gridCol w:w="6840"/>
        <w:gridCol w:w="1710"/>
        <w:gridCol w:w="990"/>
      </w:tblGrid>
      <w:tr w:rsidR="00125263" w:rsidRPr="003106A7" w14:paraId="19304B96"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E38EEDB" w14:textId="7E77D7AC" w:rsidR="00125263" w:rsidRPr="003106A7" w:rsidRDefault="00125263" w:rsidP="00125263">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lastRenderedPageBreak/>
              <w:t>Semester Six: [16 Credit Hours] Kent State University</w:t>
            </w:r>
          </w:p>
        </w:tc>
      </w:tr>
      <w:tr w:rsidR="00125263" w:rsidRPr="003106A7" w14:paraId="1827A1DE"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6CD06F10"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1341B426"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A8C8AE"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125263" w:rsidRPr="003106A7" w14:paraId="132D156A"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3796F48" w14:textId="77777777"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24AEE863"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6515DF86" w14:textId="77777777" w:rsidR="00125263" w:rsidRPr="003106A7" w:rsidRDefault="00125263"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125263" w:rsidRPr="003106A7" w14:paraId="2F44F908" w14:textId="77777777" w:rsidTr="00463AE4">
        <w:trPr>
          <w:trHeight w:val="288"/>
        </w:trPr>
        <w:tc>
          <w:tcPr>
            <w:tcW w:w="6840" w:type="dxa"/>
            <w:tcBorders>
              <w:top w:val="single" w:sz="4" w:space="0" w:color="auto"/>
              <w:left w:val="single" w:sz="4" w:space="0" w:color="auto"/>
              <w:bottom w:val="single" w:sz="4" w:space="0" w:color="auto"/>
              <w:right w:val="single" w:sz="4" w:space="0" w:color="auto"/>
            </w:tcBorders>
          </w:tcPr>
          <w:p w14:paraId="439B2F0B" w14:textId="2EEA7A9C" w:rsidR="00125263" w:rsidRPr="003106A7" w:rsidRDefault="00B32A76"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336880EE" w14:textId="77922969" w:rsidR="00125263" w:rsidRPr="003106A7" w:rsidRDefault="00FB2EB8" w:rsidP="00463AE4">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vAlign w:val="center"/>
          </w:tcPr>
          <w:p w14:paraId="4B26EC53" w14:textId="198A5644" w:rsidR="00125263" w:rsidRPr="003106A7" w:rsidRDefault="00125263" w:rsidP="00463AE4">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125263" w:rsidRPr="003106A7" w14:paraId="2E3A0734"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9D3FA57" w14:textId="77F98989" w:rsidR="00125263" w:rsidRPr="003106A7" w:rsidRDefault="00125263"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743789C2" w14:textId="7F33CA6D" w:rsidR="00125263" w:rsidRPr="003106A7" w:rsidRDefault="00C3384C" w:rsidP="00125263">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tcPr>
          <w:p w14:paraId="11ACD37C" w14:textId="77777777" w:rsidR="00125263" w:rsidRPr="003106A7" w:rsidRDefault="00125263" w:rsidP="00125263">
            <w:pPr>
              <w:tabs>
                <w:tab w:val="left" w:pos="720"/>
              </w:tabs>
              <w:jc w:val="center"/>
              <w:rPr>
                <w:rFonts w:ascii="National Book" w:hAnsi="National Book" w:cs="Arial"/>
                <w:color w:val="002060"/>
                <w:sz w:val="20"/>
                <w:szCs w:val="20"/>
              </w:rPr>
            </w:pPr>
          </w:p>
        </w:tc>
      </w:tr>
      <w:tr w:rsidR="00125263" w:rsidRPr="001D506F" w14:paraId="365F2355"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31D256" w14:textId="4B4967CB" w:rsidR="00125263" w:rsidRPr="00E82CFB" w:rsidRDefault="00125263" w:rsidP="00E82CFB">
            <w:pPr>
              <w:tabs>
                <w:tab w:val="left" w:pos="720"/>
              </w:tabs>
              <w:jc w:val="center"/>
              <w:rPr>
                <w:rFonts w:ascii="National Book" w:hAnsi="National Book" w:cs="Arial"/>
                <w:color w:val="FFFFFF" w:themeColor="background1"/>
                <w:sz w:val="22"/>
                <w:szCs w:val="22"/>
              </w:rPr>
            </w:pPr>
            <w:r w:rsidRPr="00E82CFB">
              <w:rPr>
                <w:rFonts w:ascii="National Book" w:hAnsi="National Book" w:cs="Arial"/>
                <w:b/>
                <w:color w:val="FFFFFF" w:themeColor="background1"/>
                <w:sz w:val="22"/>
                <w:szCs w:val="22"/>
              </w:rPr>
              <w:t>91 Total Credit Hours of Prerequisite Coursework at Kent State University</w:t>
            </w:r>
          </w:p>
        </w:tc>
      </w:tr>
    </w:tbl>
    <w:p w14:paraId="3E046E87" w14:textId="77777777" w:rsidR="002A61E3" w:rsidRDefault="002A61E3"/>
    <w:p w14:paraId="2A76C3B1" w14:textId="77777777" w:rsidR="00F46C8F" w:rsidRDefault="00F46C8F"/>
    <w:p w14:paraId="4FAE7617" w14:textId="77777777" w:rsidR="00F46C8F" w:rsidRDefault="00F46C8F"/>
    <w:p w14:paraId="43606653" w14:textId="77777777" w:rsidR="00F46C8F" w:rsidRDefault="00F46C8F"/>
    <w:p w14:paraId="62AEE07E" w14:textId="5164CAD5" w:rsidR="00F46C8F" w:rsidRPr="00F46C8F" w:rsidRDefault="00F46C8F" w:rsidP="00F46C8F">
      <w:pPr>
        <w:jc w:val="center"/>
        <w:rPr>
          <w:color w:val="002060"/>
          <w:sz w:val="28"/>
          <w:szCs w:val="28"/>
        </w:rPr>
      </w:pPr>
      <w:r w:rsidRPr="00F46C8F">
        <w:rPr>
          <w:rFonts w:ascii="National Book" w:hAnsi="National Book" w:cs="Arial"/>
          <w:b/>
          <w:bCs/>
          <w:color w:val="002060"/>
          <w:sz w:val="28"/>
          <w:szCs w:val="28"/>
        </w:rPr>
        <w:t>To be transferred from CSU Law upon completion of the Juris Doctor degree</w:t>
      </w:r>
    </w:p>
    <w:p w14:paraId="6426502B" w14:textId="77777777" w:rsidR="00F46C8F" w:rsidRDefault="00F46C8F"/>
    <w:p w14:paraId="6BEB7291" w14:textId="77777777" w:rsidR="00F46C8F" w:rsidRDefault="00F46C8F"/>
    <w:tbl>
      <w:tblPr>
        <w:tblStyle w:val="TableGrid"/>
        <w:tblpPr w:leftFromText="180" w:rightFromText="180" w:vertAnchor="text" w:horzAnchor="margin" w:tblpY="133"/>
        <w:tblW w:w="5053" w:type="pct"/>
        <w:tblLook w:val="04A0" w:firstRow="1" w:lastRow="0" w:firstColumn="1" w:lastColumn="0" w:noHBand="0" w:noVBand="1"/>
      </w:tblPr>
      <w:tblGrid>
        <w:gridCol w:w="3870"/>
        <w:gridCol w:w="979"/>
        <w:gridCol w:w="2202"/>
        <w:gridCol w:w="1155"/>
        <w:gridCol w:w="1243"/>
      </w:tblGrid>
      <w:tr w:rsidR="00F46C8F" w:rsidRPr="00B72376" w14:paraId="3D5CB420" w14:textId="77777777" w:rsidTr="0029132C">
        <w:tc>
          <w:tcPr>
            <w:tcW w:w="2048" w:type="pct"/>
            <w:vAlign w:val="center"/>
            <w:hideMark/>
          </w:tcPr>
          <w:p w14:paraId="570099DB" w14:textId="77777777" w:rsidR="00F46C8F" w:rsidRPr="00B72376" w:rsidRDefault="00F46C8F" w:rsidP="00F46C8F">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4D1B5454" w14:textId="77777777" w:rsidR="00F46C8F" w:rsidRPr="00B72376" w:rsidRDefault="00F46C8F" w:rsidP="00F46C8F">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2C7EF854" w14:textId="77777777" w:rsidR="00F46C8F" w:rsidRPr="00B72376" w:rsidRDefault="00F46C8F" w:rsidP="00F46C8F">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1E0971E1" w14:textId="77777777" w:rsidR="00F46C8F" w:rsidRPr="00B72376" w:rsidRDefault="00F46C8F" w:rsidP="00F46C8F">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6B628387" w14:textId="77777777" w:rsidR="00F46C8F" w:rsidRPr="00B72376" w:rsidRDefault="00F46C8F" w:rsidP="00F46C8F">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F46C8F" w:rsidRPr="00B72376" w14:paraId="7388AF40" w14:textId="77777777" w:rsidTr="0029132C">
        <w:tc>
          <w:tcPr>
            <w:tcW w:w="2048" w:type="pct"/>
            <w:vAlign w:val="center"/>
          </w:tcPr>
          <w:p w14:paraId="287700A0" w14:textId="77777777" w:rsidR="00F46C8F" w:rsidRPr="00B72376" w:rsidRDefault="00F46C8F" w:rsidP="00F46C8F">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785FBB29" w14:textId="77777777" w:rsidR="00F46C8F" w:rsidRPr="00EE3544" w:rsidRDefault="00F46C8F" w:rsidP="00F46C8F">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0B9C0736"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7BCD6B12" w14:textId="77777777" w:rsidR="00F46C8F" w:rsidRPr="00EE3544" w:rsidRDefault="00F46C8F" w:rsidP="00F46C8F">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1291842F"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66BD83E3" w14:textId="77777777" w:rsidTr="0029132C">
        <w:tc>
          <w:tcPr>
            <w:tcW w:w="2048" w:type="pct"/>
          </w:tcPr>
          <w:p w14:paraId="5DB82295" w14:textId="77777777" w:rsidR="00F46C8F" w:rsidRPr="00B72376" w:rsidRDefault="00F46C8F" w:rsidP="00F46C8F">
            <w:pPr>
              <w:rPr>
                <w:rFonts w:ascii="National Book" w:hAnsi="National Book" w:cs="Arial"/>
                <w:color w:val="002060"/>
              </w:rPr>
            </w:pPr>
            <w:r>
              <w:rPr>
                <w:rFonts w:ascii="National Book" w:hAnsi="National Book" w:cs="Arial"/>
                <w:color w:val="002060"/>
              </w:rPr>
              <w:t>LAW 512 Torts</w:t>
            </w:r>
          </w:p>
        </w:tc>
        <w:tc>
          <w:tcPr>
            <w:tcW w:w="518" w:type="pct"/>
          </w:tcPr>
          <w:p w14:paraId="7C13A38A"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1165" w:type="pct"/>
          </w:tcPr>
          <w:p w14:paraId="1875D72D"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7BCC9E81" w14:textId="77777777" w:rsidR="00F46C8F" w:rsidRPr="00EE3544" w:rsidRDefault="00F46C8F" w:rsidP="00F46C8F">
            <w:pPr>
              <w:jc w:val="center"/>
              <w:rPr>
                <w:rFonts w:ascii="National Book" w:hAnsi="National Book" w:cs="Arial"/>
                <w:b/>
                <w:bCs/>
                <w:color w:val="002060"/>
              </w:rPr>
            </w:pPr>
            <w:r>
              <w:rPr>
                <w:rFonts w:ascii="National Book" w:hAnsi="National Book" w:cs="Arial"/>
                <w:color w:val="002060"/>
              </w:rPr>
              <w:t>4</w:t>
            </w:r>
          </w:p>
        </w:tc>
        <w:tc>
          <w:tcPr>
            <w:tcW w:w="658" w:type="pct"/>
          </w:tcPr>
          <w:p w14:paraId="73E9ADCD"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170FF8A1" w14:textId="77777777" w:rsidTr="0029132C">
        <w:tc>
          <w:tcPr>
            <w:tcW w:w="2048" w:type="pct"/>
          </w:tcPr>
          <w:p w14:paraId="0F798365" w14:textId="77777777" w:rsidR="00F46C8F" w:rsidRPr="00B72376" w:rsidRDefault="00F46C8F" w:rsidP="00F46C8F">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43B26AB2"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1165" w:type="pct"/>
          </w:tcPr>
          <w:p w14:paraId="2EB40090"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4A865C3E" w14:textId="77777777" w:rsidR="00F46C8F" w:rsidRPr="00EE3544" w:rsidRDefault="00F46C8F" w:rsidP="00F46C8F">
            <w:pPr>
              <w:jc w:val="center"/>
              <w:rPr>
                <w:rFonts w:ascii="National Book" w:hAnsi="National Book" w:cs="Arial"/>
                <w:b/>
                <w:bCs/>
                <w:color w:val="002060"/>
              </w:rPr>
            </w:pPr>
            <w:r>
              <w:rPr>
                <w:rFonts w:ascii="National Book" w:hAnsi="National Book" w:cs="Arial"/>
                <w:color w:val="002060"/>
              </w:rPr>
              <w:t>4</w:t>
            </w:r>
          </w:p>
        </w:tc>
        <w:tc>
          <w:tcPr>
            <w:tcW w:w="658" w:type="pct"/>
          </w:tcPr>
          <w:p w14:paraId="1F8D9EC0"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7F5B6944" w14:textId="77777777" w:rsidTr="0029132C">
        <w:tc>
          <w:tcPr>
            <w:tcW w:w="2048" w:type="pct"/>
          </w:tcPr>
          <w:p w14:paraId="5AC1F9E6" w14:textId="77777777" w:rsidR="00F46C8F" w:rsidRPr="00B72376" w:rsidRDefault="00F46C8F" w:rsidP="00F46C8F">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E9CDC59"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6</w:t>
            </w:r>
          </w:p>
        </w:tc>
        <w:tc>
          <w:tcPr>
            <w:tcW w:w="1165" w:type="pct"/>
          </w:tcPr>
          <w:p w14:paraId="42BE1C79"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12571524"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6</w:t>
            </w:r>
          </w:p>
        </w:tc>
        <w:tc>
          <w:tcPr>
            <w:tcW w:w="658" w:type="pct"/>
          </w:tcPr>
          <w:p w14:paraId="31D2CEFC"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61EC8FA2" w14:textId="77777777" w:rsidTr="0029132C">
        <w:tc>
          <w:tcPr>
            <w:tcW w:w="2048" w:type="pct"/>
          </w:tcPr>
          <w:p w14:paraId="70E26018" w14:textId="77777777" w:rsidR="00F46C8F" w:rsidRPr="00B72376" w:rsidRDefault="00F46C8F" w:rsidP="00F46C8F">
            <w:pPr>
              <w:rPr>
                <w:rFonts w:ascii="National Book" w:hAnsi="National Book" w:cs="Arial"/>
                <w:color w:val="002060"/>
              </w:rPr>
            </w:pPr>
            <w:r w:rsidRPr="00153998">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378D6571"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1</w:t>
            </w:r>
          </w:p>
        </w:tc>
        <w:tc>
          <w:tcPr>
            <w:tcW w:w="1165" w:type="pct"/>
          </w:tcPr>
          <w:p w14:paraId="4679691B"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3AC20E78"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1</w:t>
            </w:r>
          </w:p>
        </w:tc>
        <w:tc>
          <w:tcPr>
            <w:tcW w:w="658" w:type="pct"/>
          </w:tcPr>
          <w:p w14:paraId="41B1ED62"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43474E83" w14:textId="77777777" w:rsidTr="0029132C">
        <w:tc>
          <w:tcPr>
            <w:tcW w:w="2048" w:type="pct"/>
          </w:tcPr>
          <w:p w14:paraId="4B4F1B2F" w14:textId="77777777" w:rsidR="00F46C8F" w:rsidRPr="00B72376" w:rsidRDefault="00F46C8F" w:rsidP="00F46C8F">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34D2B20B"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1165" w:type="pct"/>
          </w:tcPr>
          <w:p w14:paraId="12050CEA"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66CD3A55"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658" w:type="pct"/>
          </w:tcPr>
          <w:p w14:paraId="6A43BA19"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3B08ECB3" w14:textId="77777777" w:rsidTr="0029132C">
        <w:tc>
          <w:tcPr>
            <w:tcW w:w="2048" w:type="pct"/>
          </w:tcPr>
          <w:p w14:paraId="219BD3FB" w14:textId="77777777" w:rsidR="00F46C8F" w:rsidRPr="00B72376" w:rsidRDefault="00F46C8F" w:rsidP="00F46C8F">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721FF63C"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3</w:t>
            </w:r>
          </w:p>
        </w:tc>
        <w:tc>
          <w:tcPr>
            <w:tcW w:w="1165" w:type="pct"/>
          </w:tcPr>
          <w:p w14:paraId="4F364286"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6FA2E9B7"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3</w:t>
            </w:r>
          </w:p>
        </w:tc>
        <w:tc>
          <w:tcPr>
            <w:tcW w:w="658" w:type="pct"/>
          </w:tcPr>
          <w:p w14:paraId="57ED05EB"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r w:rsidR="00F46C8F" w:rsidRPr="00B72376" w14:paraId="04E4154C" w14:textId="77777777" w:rsidTr="0029132C">
        <w:tc>
          <w:tcPr>
            <w:tcW w:w="2048" w:type="pct"/>
          </w:tcPr>
          <w:p w14:paraId="606D712F" w14:textId="77777777" w:rsidR="00F46C8F" w:rsidRPr="00B72376" w:rsidRDefault="00F46C8F" w:rsidP="00F46C8F">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19BEFF7"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1165" w:type="pct"/>
          </w:tcPr>
          <w:p w14:paraId="3651B30B" w14:textId="77777777" w:rsidR="00F46C8F" w:rsidRPr="00B72376" w:rsidRDefault="00F46C8F" w:rsidP="00F46C8F">
            <w:pPr>
              <w:rPr>
                <w:rFonts w:ascii="National Book" w:hAnsi="National Book" w:cs="Arial"/>
                <w:color w:val="002060"/>
              </w:rPr>
            </w:pPr>
            <w:r w:rsidRPr="00B72376">
              <w:rPr>
                <w:rFonts w:ascii="National Book" w:hAnsi="National Book" w:cs="Arial"/>
                <w:color w:val="002060"/>
              </w:rPr>
              <w:t>TRAN 4X000</w:t>
            </w:r>
          </w:p>
        </w:tc>
        <w:tc>
          <w:tcPr>
            <w:tcW w:w="611" w:type="pct"/>
          </w:tcPr>
          <w:p w14:paraId="774E7E71" w14:textId="77777777" w:rsidR="00F46C8F" w:rsidRPr="00EE3544" w:rsidRDefault="00F46C8F" w:rsidP="00F46C8F">
            <w:pPr>
              <w:jc w:val="center"/>
              <w:rPr>
                <w:rFonts w:ascii="National Book" w:hAnsi="National Book" w:cs="Arial"/>
                <w:color w:val="002060"/>
              </w:rPr>
            </w:pPr>
            <w:r>
              <w:rPr>
                <w:rFonts w:ascii="National Book" w:hAnsi="National Book" w:cs="Arial"/>
                <w:color w:val="002060"/>
              </w:rPr>
              <w:t>4</w:t>
            </w:r>
          </w:p>
        </w:tc>
        <w:tc>
          <w:tcPr>
            <w:tcW w:w="658" w:type="pct"/>
          </w:tcPr>
          <w:p w14:paraId="19559FE7" w14:textId="77777777" w:rsidR="00F46C8F" w:rsidRPr="00B72376" w:rsidRDefault="00F46C8F" w:rsidP="00F46C8F">
            <w:pPr>
              <w:jc w:val="center"/>
              <w:rPr>
                <w:rFonts w:ascii="National Book" w:hAnsi="National Book" w:cs="Arial"/>
                <w:color w:val="002060"/>
              </w:rPr>
            </w:pPr>
            <w:r w:rsidRPr="00B72376">
              <w:rPr>
                <w:rFonts w:ascii="National Book" w:hAnsi="National Book" w:cs="Arial"/>
                <w:color w:val="002060"/>
              </w:rPr>
              <w:t>■</w:t>
            </w:r>
          </w:p>
        </w:tc>
      </w:tr>
    </w:tbl>
    <w:p w14:paraId="78435565" w14:textId="77777777" w:rsidR="00F46C8F" w:rsidRDefault="00F46C8F"/>
    <w:p w14:paraId="2EB35E48" w14:textId="77777777" w:rsidR="00F46C8F" w:rsidRDefault="00F46C8F"/>
    <w:p w14:paraId="2D9DB42A" w14:textId="77777777" w:rsidR="00F46C8F" w:rsidRDefault="00F46C8F"/>
    <w:p w14:paraId="02786CDE" w14:textId="0C8EFBE6" w:rsidR="00DB4CE8" w:rsidRDefault="00F46C8F" w:rsidP="00F46C8F">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6BCC4100" w14:textId="77777777" w:rsidR="00F46C8F" w:rsidRDefault="00F46C8F" w:rsidP="00F46C8F">
      <w:pPr>
        <w:jc w:val="center"/>
        <w:rPr>
          <w:rFonts w:ascii="National Book" w:hAnsi="National Book" w:cs="Arial"/>
          <w:color w:val="002060"/>
        </w:rPr>
      </w:pPr>
    </w:p>
    <w:p w14:paraId="465B5CFD" w14:textId="3A0B355F" w:rsidR="00F46C8F" w:rsidRDefault="00F46C8F" w:rsidP="00F46C8F">
      <w:pPr>
        <w:jc w:val="center"/>
        <w:rPr>
          <w:rFonts w:ascii="National Book" w:hAnsi="National Book" w:cs="Arial"/>
          <w:b/>
          <w:bCs/>
          <w:color w:val="002060"/>
        </w:rPr>
      </w:pPr>
      <w:r w:rsidRPr="00F46C8F">
        <w:rPr>
          <w:rFonts w:ascii="National Book" w:hAnsi="National Book" w:cs="Arial"/>
          <w:b/>
          <w:bCs/>
          <w:color w:val="002060"/>
        </w:rPr>
        <w:t>Minimum 120 Total Credit Hours to Graduate with Bachelor of Arts in Criminology and Justice Studies, including CSU transfer coursework, from Kent State University</w:t>
      </w:r>
    </w:p>
    <w:p w14:paraId="35B66EEE" w14:textId="32CA5E94" w:rsidR="00F46C8F" w:rsidRDefault="00F46C8F">
      <w:pPr>
        <w:rPr>
          <w:rFonts w:ascii="National Book" w:hAnsi="National Book" w:cs="Arial"/>
          <w:b/>
          <w:bCs/>
          <w:color w:val="002060"/>
        </w:rPr>
      </w:pPr>
      <w:r>
        <w:rPr>
          <w:rFonts w:ascii="National Book" w:hAnsi="National Book" w:cs="Arial"/>
          <w:b/>
          <w:bCs/>
          <w:color w:val="002060"/>
        </w:rPr>
        <w:br w:type="page"/>
      </w:r>
    </w:p>
    <w:p w14:paraId="189B1D7F" w14:textId="77777777" w:rsidR="00F46C8F" w:rsidRPr="00F46C8F" w:rsidRDefault="00F46C8F" w:rsidP="00F46C8F">
      <w:pPr>
        <w:jc w:val="center"/>
        <w:rPr>
          <w:rFonts w:ascii="Arial" w:hAnsi="Arial" w:cs="Arial"/>
          <w:b/>
          <w:color w:val="002060"/>
        </w:rPr>
      </w:pPr>
    </w:p>
    <w:p w14:paraId="37036226" w14:textId="3F7882ED" w:rsidR="00DB4CE8" w:rsidRPr="00DB4CE8" w:rsidRDefault="00DB4CE8" w:rsidP="00D84CBE">
      <w:pPr>
        <w:pStyle w:val="Heading1"/>
      </w:pPr>
      <w:r w:rsidRPr="00DB4CE8">
        <w:t xml:space="preserve">CSU </w:t>
      </w:r>
      <w:r w:rsidR="00D84CBE">
        <w:t>Law</w:t>
      </w:r>
      <w:r w:rsidRPr="00DB4CE8">
        <w:t xml:space="preserve"> JD 3 + 3</w:t>
      </w:r>
    </w:p>
    <w:p w14:paraId="5F68B972" w14:textId="2C3C8479" w:rsidR="00DB4CE8" w:rsidRDefault="00D84CBE" w:rsidP="00D84CBE">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785A90" w14:paraId="7E1F16B0" w14:textId="77777777" w:rsidTr="0029132C">
        <w:tc>
          <w:tcPr>
            <w:tcW w:w="1255" w:type="dxa"/>
          </w:tcPr>
          <w:p w14:paraId="68B95F0D" w14:textId="77777777" w:rsidR="00785A90" w:rsidRPr="002D4294" w:rsidRDefault="00785A90"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806E49" w14:textId="2BEB2C62" w:rsidR="00785A90" w:rsidRPr="004C1601" w:rsidRDefault="00785A90" w:rsidP="00785A90">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C13A3F7" w14:textId="689E031F"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885EC1C"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4BFBC8D" w14:textId="7E62EBE9"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AB1208C" w14:textId="2907B552"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083A84F6" w14:textId="226570F8" w:rsidR="00785A90" w:rsidRPr="00CD6510" w:rsidRDefault="00785A90" w:rsidP="00785A90">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80B8CA3" w14:textId="77777777" w:rsidR="00785A90" w:rsidRPr="00113DEA" w:rsidRDefault="00785A90" w:rsidP="00785A9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85A90" w14:paraId="7A9B3C88" w14:textId="77777777" w:rsidTr="0029132C">
        <w:tc>
          <w:tcPr>
            <w:tcW w:w="1255" w:type="dxa"/>
          </w:tcPr>
          <w:p w14:paraId="09B6571A" w14:textId="77777777" w:rsidR="00785A90" w:rsidRPr="002D4294" w:rsidRDefault="00785A90"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33828FC" w14:textId="7AA908D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During the spring semester of their first year of law school, student completes </w:t>
            </w:r>
            <w:hyperlink r:id="rId18" w:anchor="re" w:history="1">
              <w:r w:rsidRPr="005B348C">
                <w:rPr>
                  <w:rStyle w:val="Hyperlink"/>
                  <w:rFonts w:ascii="National Book" w:hAnsi="National Book"/>
                  <w:bCs/>
                </w:rPr>
                <w:t>Application for Undergraduate Reenrollment</w:t>
              </w:r>
            </w:hyperlink>
            <w:r w:rsidRPr="005B348C">
              <w:rPr>
                <w:rFonts w:ascii="National Book" w:hAnsi="National Book"/>
                <w:bCs/>
                <w:color w:val="002060"/>
              </w:rPr>
              <w:t xml:space="preserve"> </w:t>
            </w:r>
            <w:r w:rsidR="005B348C" w:rsidRPr="005B348C">
              <w:rPr>
                <w:rFonts w:ascii="National Book" w:hAnsi="National Book"/>
                <w:bCs/>
                <w:color w:val="002060"/>
              </w:rPr>
              <w:t>(Popular Forms &gt; Reenrollment or Reinstatement &gt; Application for Undergraduate Reenrollment)</w:t>
            </w:r>
            <w:r w:rsidR="005B348C">
              <w:rPr>
                <w:rFonts w:ascii="National Book" w:hAnsi="National Book"/>
                <w:bCs/>
                <w:color w:val="002060"/>
              </w:rPr>
              <w:t xml:space="preserve"> </w:t>
            </w:r>
            <w:r w:rsidRPr="005B348C">
              <w:rPr>
                <w:rFonts w:ascii="National Book" w:hAnsi="National Book"/>
                <w:bCs/>
                <w:color w:val="002060"/>
              </w:rPr>
              <w:t xml:space="preserve">at Kent State University. </w:t>
            </w:r>
          </w:p>
          <w:p w14:paraId="0C89094B" w14:textId="6BA94051"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Upon completing </w:t>
            </w:r>
            <w:r w:rsidR="005B348C">
              <w:rPr>
                <w:rFonts w:ascii="National Book" w:hAnsi="National Book"/>
                <w:bCs/>
                <w:color w:val="002060"/>
              </w:rPr>
              <w:t>30</w:t>
            </w:r>
            <w:r w:rsidRPr="005B348C">
              <w:rPr>
                <w:rFonts w:ascii="National Book" w:hAnsi="National Book"/>
                <w:bCs/>
                <w:color w:val="002060"/>
              </w:rPr>
              <w:t xml:space="preserve"> hours in the CSU Law JD program, student </w:t>
            </w:r>
            <w:hyperlink r:id="rId19" w:history="1">
              <w:r w:rsidRPr="005B348C">
                <w:rPr>
                  <w:rStyle w:val="Hyperlink"/>
                  <w:rFonts w:ascii="National Book" w:hAnsi="National Book"/>
                  <w:bCs/>
                </w:rPr>
                <w:t>requests official transcript</w:t>
              </w:r>
            </w:hyperlink>
            <w:r w:rsidRPr="005B348C">
              <w:rPr>
                <w:rFonts w:ascii="National Book" w:hAnsi="National Book"/>
                <w:bCs/>
                <w:color w:val="002060"/>
              </w:rPr>
              <w:t xml:space="preserve"> to be sent from CSU to Kent State University.  </w:t>
            </w:r>
          </w:p>
          <w:p w14:paraId="00362923" w14:textId="2820F73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Once reenrolled at KSU</w:t>
            </w:r>
            <w:hyperlink r:id="rId20" w:history="1">
              <w:r w:rsidRPr="005B348C">
                <w:rPr>
                  <w:rStyle w:val="Hyperlink"/>
                  <w:rFonts w:ascii="National Book" w:hAnsi="National Book"/>
                </w:rPr>
                <w:t>, student applies for graduation</w:t>
              </w:r>
            </w:hyperlink>
            <w:r w:rsidRPr="005B348C">
              <w:rPr>
                <w:rFonts w:ascii="National Book" w:hAnsi="National Book"/>
                <w:color w:val="002060"/>
              </w:rPr>
              <w:t xml:space="preserve"> from KSU. Students must reenroll within a year of their last semester of attendance to maintain their catalog year. See </w:t>
            </w:r>
            <w:hyperlink r:id="rId21" w:history="1">
              <w:r w:rsidRPr="005B348C">
                <w:rPr>
                  <w:rStyle w:val="Hyperlink"/>
                  <w:rFonts w:ascii="National Book" w:hAnsi="National Book"/>
                </w:rPr>
                <w:t>Catalog Rights and Exclusions</w:t>
              </w:r>
            </w:hyperlink>
            <w:r w:rsidRPr="005B348C">
              <w:rPr>
                <w:rFonts w:ascii="National Book" w:hAnsi="National Book"/>
                <w:color w:val="002060"/>
              </w:rPr>
              <w:t xml:space="preserve">. </w:t>
            </w:r>
          </w:p>
          <w:p w14:paraId="38D4E19B" w14:textId="249C7F79"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KSU academic advisor </w:t>
            </w:r>
            <w:hyperlink r:id="rId22" w:history="1">
              <w:r w:rsidRPr="005B348C">
                <w:rPr>
                  <w:rStyle w:val="Hyperlink"/>
                  <w:rFonts w:ascii="National Book" w:hAnsi="National Book"/>
                  <w:bCs/>
                </w:rPr>
                <w:t>completes CSU Law JD 3+3 Partnership Transfer Credit Form</w:t>
              </w:r>
            </w:hyperlink>
            <w:r w:rsidRPr="005B348C">
              <w:rPr>
                <w:rFonts w:ascii="National Book" w:hAnsi="National Book"/>
                <w:bCs/>
                <w:color w:val="002060"/>
              </w:rPr>
              <w:t xml:space="preserve"> and sends to Credit Transfer Office.  </w:t>
            </w:r>
          </w:p>
          <w:p w14:paraId="59DFD27F" w14:textId="77777777" w:rsidR="00785A90" w:rsidRPr="002D4294" w:rsidRDefault="00785A90" w:rsidP="00785A90">
            <w:pPr>
              <w:pStyle w:val="ListParagraph"/>
              <w:numPr>
                <w:ilvl w:val="0"/>
                <w:numId w:val="2"/>
              </w:numPr>
              <w:spacing w:after="0" w:line="240" w:lineRule="auto"/>
              <w:rPr>
                <w:rFonts w:ascii="National Book" w:hAnsi="National Book"/>
                <w:bCs/>
                <w:color w:val="002060"/>
                <w:sz w:val="24"/>
                <w:szCs w:val="24"/>
              </w:rPr>
            </w:pPr>
            <w:r w:rsidRPr="005B348C">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B3DC77B" w14:textId="77777777" w:rsidR="009752F1" w:rsidRDefault="009752F1" w:rsidP="009752F1">
      <w:pPr>
        <w:rPr>
          <w:rFonts w:ascii="National Book" w:hAnsi="National Book"/>
          <w:bCs/>
          <w:iCs/>
          <w:color w:val="002060"/>
        </w:rPr>
      </w:pPr>
    </w:p>
    <w:p w14:paraId="4F9F39C2" w14:textId="2747C1C8"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0D91148F"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010BF8B" w:rsidR="00015292" w:rsidRPr="007B70CF" w:rsidRDefault="00015292" w:rsidP="00785A90">
      <w:pPr>
        <w:pStyle w:val="Heading1"/>
        <w:ind w:left="0"/>
        <w:jc w:val="left"/>
      </w:pPr>
      <w:r w:rsidRPr="007B70CF">
        <w:t>Graduation Requirements</w:t>
      </w:r>
    </w:p>
    <w:p w14:paraId="08B15590" w14:textId="3F075A12"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D846A2">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C92E6F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21FD8">
        <w:rPr>
          <w:rFonts w:ascii="National Book" w:hAnsi="National Book" w:cs="Arial"/>
          <w:color w:val="002060"/>
        </w:rPr>
        <w:t>Criminology and Justice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373736">
      <w:pPr>
        <w:pStyle w:val="Heading1"/>
        <w:ind w:left="0"/>
        <w:jc w:val="left"/>
      </w:pPr>
    </w:p>
    <w:p w14:paraId="5A4531E7" w14:textId="77777777" w:rsidR="00373736" w:rsidRPr="00985EF8" w:rsidRDefault="00373736" w:rsidP="00373736">
      <w:pPr>
        <w:pStyle w:val="Heading1"/>
        <w:ind w:left="0"/>
        <w:jc w:val="left"/>
        <w:rPr>
          <w:szCs w:val="16"/>
        </w:rPr>
      </w:pPr>
      <w:bookmarkStart w:id="1" w:name="_Hlk124323265"/>
      <w:bookmarkStart w:id="2" w:name="_Hlk124324242"/>
      <w:r w:rsidRPr="00985EF8">
        <w:rPr>
          <w:szCs w:val="16"/>
        </w:rPr>
        <w:t>Contact Information</w:t>
      </w:r>
    </w:p>
    <w:p w14:paraId="2B9861AE" w14:textId="77777777" w:rsidR="00373736" w:rsidRDefault="00373736" w:rsidP="00373736">
      <w:pPr>
        <w:rPr>
          <w:rFonts w:ascii="National Bold Italic" w:hAnsi="National Bold Italic"/>
          <w:b/>
          <w:color w:val="1F3864" w:themeColor="accent1" w:themeShade="80"/>
          <w:sz w:val="32"/>
          <w:szCs w:val="16"/>
        </w:rPr>
      </w:pPr>
    </w:p>
    <w:p w14:paraId="0FE8263B" w14:textId="33FBAB0E" w:rsidR="00373736" w:rsidRDefault="00373736" w:rsidP="00373736">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E75006">
        <w:rPr>
          <w:rFonts w:ascii="National Book" w:hAnsi="National Book"/>
          <w:color w:val="002060"/>
        </w:rPr>
        <w:t>Korey Mercer</w:t>
      </w:r>
      <w:r w:rsidR="00E75006">
        <w:rPr>
          <w:rFonts w:ascii="National Book" w:hAnsi="National Book"/>
          <w:bCs/>
          <w:color w:val="1F3864" w:themeColor="accent1" w:themeShade="80"/>
        </w:rPr>
        <w:tab/>
      </w:r>
      <w:r w:rsidR="00E75006">
        <w:rPr>
          <w:rFonts w:ascii="National Book" w:hAnsi="National Book"/>
          <w:bCs/>
          <w:color w:val="1F3864" w:themeColor="accent1" w:themeShade="80"/>
        </w:rPr>
        <w:tab/>
      </w:r>
      <w:r w:rsidR="00E75006">
        <w:rPr>
          <w:rFonts w:ascii="National Book" w:hAnsi="National Book"/>
          <w:bCs/>
          <w:color w:val="1F3864" w:themeColor="accent1" w:themeShade="80"/>
        </w:rPr>
        <w:br/>
      </w:r>
      <w:r w:rsidR="00E75006">
        <w:rPr>
          <w:rFonts w:ascii="National Book" w:hAnsi="National Book"/>
          <w:color w:val="002060"/>
        </w:rPr>
        <w:t>Assistant Dean, Admission</w:t>
      </w:r>
      <w:r w:rsidR="00E75006">
        <w:rPr>
          <w:rFonts w:ascii="National Book" w:hAnsi="National Book"/>
          <w:bCs/>
          <w:color w:val="1F3864" w:themeColor="accent1" w:themeShade="80"/>
        </w:rPr>
        <w:t xml:space="preserve"> and Financial Aid</w:t>
      </w:r>
      <w:r w:rsidR="00E75006">
        <w:rPr>
          <w:rFonts w:ascii="National Book" w:hAnsi="National Book"/>
          <w:bCs/>
          <w:color w:val="1F3864" w:themeColor="accent1" w:themeShade="80"/>
        </w:rPr>
        <w:tab/>
      </w:r>
      <w:r w:rsidR="00E75006">
        <w:rPr>
          <w:rFonts w:ascii="National Book" w:hAnsi="National Book"/>
          <w:bCs/>
          <w:color w:val="1F3864" w:themeColor="accent1" w:themeShade="80"/>
        </w:rPr>
        <w:br/>
      </w:r>
      <w:r w:rsidR="00E75006">
        <w:rPr>
          <w:rFonts w:ascii="National Book" w:hAnsi="National Book"/>
          <w:color w:val="002060"/>
        </w:rPr>
        <w:t>216-687-2304</w:t>
      </w:r>
      <w:r w:rsidR="00E75006">
        <w:rPr>
          <w:rFonts w:ascii="National Book" w:hAnsi="National Book"/>
          <w:bCs/>
          <w:color w:val="1F3864" w:themeColor="accent1" w:themeShade="80"/>
        </w:rPr>
        <w:tab/>
      </w:r>
      <w:r w:rsidR="00E75006">
        <w:rPr>
          <w:rFonts w:ascii="National Book" w:hAnsi="National Book"/>
          <w:bCs/>
          <w:color w:val="1F3864" w:themeColor="accent1" w:themeShade="80"/>
        </w:rPr>
        <w:tab/>
      </w:r>
      <w:r w:rsidR="00E75006">
        <w:rPr>
          <w:rFonts w:ascii="National Book" w:hAnsi="National Book"/>
          <w:bCs/>
          <w:color w:val="1F3864" w:themeColor="accent1" w:themeShade="80"/>
        </w:rPr>
        <w:tab/>
      </w:r>
      <w:r w:rsidR="00E75006">
        <w:rPr>
          <w:rFonts w:ascii="National Book" w:hAnsi="National Book"/>
        </w:rPr>
        <w:tab/>
      </w:r>
      <w:r w:rsidR="00E75006">
        <w:rPr>
          <w:rFonts w:ascii="National Book" w:hAnsi="National Book"/>
          <w:bCs/>
          <w:color w:val="1F3864" w:themeColor="accent1" w:themeShade="80"/>
        </w:rPr>
        <w:br/>
      </w:r>
      <w:hyperlink r:id="rId24" w:history="1">
        <w:r w:rsidR="00E75006">
          <w:rPr>
            <w:rStyle w:val="Hyperlink"/>
            <w:rFonts w:ascii="National Book" w:hAnsi="National Book"/>
          </w:rPr>
          <w:t>law.admissions@csuohio.edu</w:t>
        </w:r>
      </w:hyperlink>
    </w:p>
    <w:p w14:paraId="580F6CFD" w14:textId="77777777" w:rsidR="00373736" w:rsidRDefault="00373736" w:rsidP="00373736">
      <w:pPr>
        <w:rPr>
          <w:rFonts w:ascii="National Bold Italic" w:hAnsi="National Bold Italic"/>
          <w:b/>
          <w:color w:val="1F3864" w:themeColor="accent1" w:themeShade="80"/>
          <w:sz w:val="32"/>
          <w:szCs w:val="16"/>
        </w:rPr>
      </w:pPr>
    </w:p>
    <w:p w14:paraId="62D511A8" w14:textId="4CEBB0D9" w:rsidR="00373736" w:rsidRPr="00985EF8" w:rsidRDefault="00373736" w:rsidP="0037373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23133B84" w14:textId="77777777" w:rsidR="00373736" w:rsidRPr="00985EF8" w:rsidRDefault="00373736" w:rsidP="00373736">
      <w:pPr>
        <w:rPr>
          <w:rFonts w:ascii="National Regular Italic" w:hAnsi="National Regular Italic"/>
          <w:b/>
          <w:color w:val="1F3864" w:themeColor="accent1" w:themeShade="80"/>
          <w:sz w:val="32"/>
          <w:szCs w:val="32"/>
        </w:rPr>
      </w:pPr>
    </w:p>
    <w:p w14:paraId="73C951D5" w14:textId="17BDB74A" w:rsidR="00396E07" w:rsidRPr="00FA1ADF" w:rsidRDefault="00373736" w:rsidP="00373736">
      <w:r w:rsidRPr="00FA1ADF">
        <w:rPr>
          <w:rFonts w:ascii="National Book" w:hAnsi="National Book" w:cs="Arial"/>
          <w:noProof/>
        </w:rPr>
        <mc:AlternateContent>
          <mc:Choice Requires="wps">
            <w:drawing>
              <wp:anchor distT="0" distB="0" distL="114300" distR="114300" simplePos="0" relativeHeight="251687936" behindDoc="0" locked="0" layoutInCell="1" allowOverlap="1" wp14:anchorId="0BA31AD1" wp14:editId="25F0C70B">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1BE7C38" id="Rectangle 9" o:spid="_x0000_s1026" alt="&quot;&quot;"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FA1ADF">
        <w:rPr>
          <w:rFonts w:ascii="National Bold Italic" w:hAnsi="National Bold Italic"/>
          <w:b/>
          <w:color w:val="1F3864" w:themeColor="accent1" w:themeShade="80"/>
        </w:rPr>
        <w:t xml:space="preserve">Last Updated </w:t>
      </w:r>
      <w:bookmarkEnd w:id="2"/>
      <w:r w:rsidR="0029132C">
        <w:rPr>
          <w:rFonts w:ascii="National Bold Italic" w:hAnsi="National Bold Italic"/>
          <w:b/>
          <w:color w:val="1F3864" w:themeColor="accent1" w:themeShade="80"/>
        </w:rPr>
        <w:t>December</w:t>
      </w:r>
      <w:r w:rsidR="00153998">
        <w:rPr>
          <w:rFonts w:ascii="National Bold Italic" w:hAnsi="National Bold Italic"/>
          <w:b/>
          <w:color w:val="1F3864" w:themeColor="accent1" w:themeShade="80"/>
        </w:rPr>
        <w:t xml:space="preserve"> 2025</w:t>
      </w:r>
    </w:p>
    <w:sectPr w:rsidR="00396E07" w:rsidRPr="00FA1ADF"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C1B5D" w14:textId="77777777" w:rsidR="00F91C4F" w:rsidRDefault="00F91C4F" w:rsidP="004D1F78">
      <w:r>
        <w:separator/>
      </w:r>
    </w:p>
  </w:endnote>
  <w:endnote w:type="continuationSeparator" w:id="0">
    <w:p w14:paraId="0E6220C5" w14:textId="77777777" w:rsidR="00F91C4F" w:rsidRDefault="00F91C4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41BE" w14:textId="77777777" w:rsidR="00E82CFB" w:rsidRDefault="00E82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42437" w14:textId="77777777" w:rsidR="00E82CFB" w:rsidRDefault="00E82C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4EDE3" w14:textId="77777777" w:rsidR="00E82CFB" w:rsidRDefault="00E82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6A865" w14:textId="77777777" w:rsidR="00F91C4F" w:rsidRDefault="00F91C4F" w:rsidP="004D1F78">
      <w:r>
        <w:separator/>
      </w:r>
    </w:p>
  </w:footnote>
  <w:footnote w:type="continuationSeparator" w:id="0">
    <w:p w14:paraId="653A7436" w14:textId="77777777" w:rsidR="00F91C4F" w:rsidRDefault="00F91C4F"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B574" w14:textId="77777777" w:rsidR="00E82CFB" w:rsidRDefault="00E82C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A2547" w14:textId="4E975AD5" w:rsidR="00E82CFB" w:rsidRDefault="00E82C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8E19B" w14:textId="77777777" w:rsidR="00E82CFB" w:rsidRDefault="00E82C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CNlZkq+wNKGbP43jwN7PrlniF8k5C0Ej+tjqfAowatg/ChVwlGtTmI5bB1lbdAFr6f2HTYV2Mr5HMHrwclo9Q==" w:salt="LxkT83QK7+SVD3Am5sIii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409A8"/>
    <w:rsid w:val="0005679C"/>
    <w:rsid w:val="00092A55"/>
    <w:rsid w:val="000C2BE5"/>
    <w:rsid w:val="000F7074"/>
    <w:rsid w:val="00125263"/>
    <w:rsid w:val="001427C3"/>
    <w:rsid w:val="00153998"/>
    <w:rsid w:val="001A0C14"/>
    <w:rsid w:val="001C3BE3"/>
    <w:rsid w:val="001D506F"/>
    <w:rsid w:val="001E3121"/>
    <w:rsid w:val="002537AF"/>
    <w:rsid w:val="00262F6F"/>
    <w:rsid w:val="0029132C"/>
    <w:rsid w:val="002A61E3"/>
    <w:rsid w:val="002C720F"/>
    <w:rsid w:val="002D2C13"/>
    <w:rsid w:val="003106A7"/>
    <w:rsid w:val="00340D76"/>
    <w:rsid w:val="00373736"/>
    <w:rsid w:val="00396E07"/>
    <w:rsid w:val="003B2331"/>
    <w:rsid w:val="00462C49"/>
    <w:rsid w:val="00463AE4"/>
    <w:rsid w:val="004B3BCA"/>
    <w:rsid w:val="004B5EA1"/>
    <w:rsid w:val="004D1F78"/>
    <w:rsid w:val="004D246B"/>
    <w:rsid w:val="004E244C"/>
    <w:rsid w:val="00515FB7"/>
    <w:rsid w:val="005452A4"/>
    <w:rsid w:val="00581EDA"/>
    <w:rsid w:val="005B348C"/>
    <w:rsid w:val="00612F43"/>
    <w:rsid w:val="00677194"/>
    <w:rsid w:val="00690AAE"/>
    <w:rsid w:val="0074660D"/>
    <w:rsid w:val="00771B76"/>
    <w:rsid w:val="00785A90"/>
    <w:rsid w:val="007D2818"/>
    <w:rsid w:val="007E203D"/>
    <w:rsid w:val="00817955"/>
    <w:rsid w:val="0082777C"/>
    <w:rsid w:val="008469D2"/>
    <w:rsid w:val="00882233"/>
    <w:rsid w:val="008904EE"/>
    <w:rsid w:val="008D1F15"/>
    <w:rsid w:val="009345DB"/>
    <w:rsid w:val="00935938"/>
    <w:rsid w:val="009752F1"/>
    <w:rsid w:val="00992FA3"/>
    <w:rsid w:val="009A2EB0"/>
    <w:rsid w:val="009B6AC8"/>
    <w:rsid w:val="00A32E1F"/>
    <w:rsid w:val="00AA58F3"/>
    <w:rsid w:val="00B239AB"/>
    <w:rsid w:val="00B32A76"/>
    <w:rsid w:val="00B55322"/>
    <w:rsid w:val="00B72376"/>
    <w:rsid w:val="00C127AA"/>
    <w:rsid w:val="00C3384C"/>
    <w:rsid w:val="00C60A4A"/>
    <w:rsid w:val="00CB5EED"/>
    <w:rsid w:val="00D05755"/>
    <w:rsid w:val="00D17078"/>
    <w:rsid w:val="00D21FD8"/>
    <w:rsid w:val="00D6504D"/>
    <w:rsid w:val="00D846A2"/>
    <w:rsid w:val="00D84CBE"/>
    <w:rsid w:val="00D93F38"/>
    <w:rsid w:val="00DA2099"/>
    <w:rsid w:val="00DB4CE8"/>
    <w:rsid w:val="00DC13C1"/>
    <w:rsid w:val="00DE70E2"/>
    <w:rsid w:val="00E4566B"/>
    <w:rsid w:val="00E71FF8"/>
    <w:rsid w:val="00E75006"/>
    <w:rsid w:val="00E778C6"/>
    <w:rsid w:val="00E77D72"/>
    <w:rsid w:val="00E82CFB"/>
    <w:rsid w:val="00EB47DD"/>
    <w:rsid w:val="00F46C8F"/>
    <w:rsid w:val="00F84F5C"/>
    <w:rsid w:val="00F91C4F"/>
    <w:rsid w:val="00FA1ADF"/>
    <w:rsid w:val="00FB2EB8"/>
    <w:rsid w:val="00FD7D1C"/>
    <w:rsid w:val="00FE48D1"/>
    <w:rsid w:val="00FF7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84CBE"/>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84CBE"/>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85A90"/>
    <w:rPr>
      <w:color w:val="954F72" w:themeColor="followedHyperlink"/>
      <w:u w:val="single"/>
    </w:rPr>
  </w:style>
  <w:style w:type="character" w:styleId="CommentReference">
    <w:name w:val="annotation reference"/>
    <w:basedOn w:val="DefaultParagraphFont"/>
    <w:uiPriority w:val="99"/>
    <w:semiHidden/>
    <w:unhideWhenUsed/>
    <w:rsid w:val="00CB5EED"/>
    <w:rPr>
      <w:sz w:val="16"/>
      <w:szCs w:val="16"/>
    </w:rPr>
  </w:style>
  <w:style w:type="paragraph" w:styleId="CommentText">
    <w:name w:val="annotation text"/>
    <w:basedOn w:val="Normal"/>
    <w:link w:val="CommentTextChar"/>
    <w:uiPriority w:val="99"/>
    <w:unhideWhenUsed/>
    <w:rsid w:val="00CB5EED"/>
    <w:rPr>
      <w:sz w:val="20"/>
      <w:szCs w:val="20"/>
    </w:rPr>
  </w:style>
  <w:style w:type="character" w:customStyle="1" w:styleId="CommentTextChar">
    <w:name w:val="Comment Text Char"/>
    <w:basedOn w:val="DefaultParagraphFont"/>
    <w:link w:val="CommentText"/>
    <w:uiPriority w:val="99"/>
    <w:rsid w:val="00CB5EE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aw.csuohio.edu/sites/default/files/medialib/document/ksu-33-undergrad-authorization-form.pdf"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EE891016-90BB-43EE-957C-B302E9050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377</Words>
  <Characters>7386</Characters>
  <Application>Microsoft Office Word</Application>
  <DocSecurity>8</DocSecurity>
  <Lines>36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4</cp:revision>
  <dcterms:created xsi:type="dcterms:W3CDTF">2023-06-12T16:52:00Z</dcterms:created>
  <dcterms:modified xsi:type="dcterms:W3CDTF">2025-12-0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